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B5224" w14:textId="77777777" w:rsidR="007304F4" w:rsidRPr="00CA7946" w:rsidRDefault="007304F4" w:rsidP="007304F4">
      <w:pPr>
        <w:pStyle w:val="BodyText"/>
        <w:spacing w:before="37"/>
        <w:ind w:left="553"/>
        <w:rPr>
          <w:rFonts w:ascii="Calibri Light" w:hAnsi="Calibri Light" w:cs="Calibri Light"/>
          <w:b/>
          <w:bCs/>
          <w:color w:val="000000" w:themeColor="text1"/>
          <w:lang w:val="id-ID"/>
        </w:rPr>
      </w:pPr>
      <w:r w:rsidRPr="00CA7946">
        <w:rPr>
          <w:rFonts w:ascii="Calibri Light" w:hAnsi="Calibri Light" w:cs="Calibri Light"/>
          <w:b/>
          <w:bCs/>
          <w:color w:val="000000" w:themeColor="text1"/>
          <w:lang w:val="id-ID"/>
        </w:rPr>
        <w:t>Lampiran 2</w:t>
      </w:r>
    </w:p>
    <w:p w14:paraId="6D6B222A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0"/>
          <w:lang w:val="id-ID"/>
        </w:rPr>
      </w:pPr>
    </w:p>
    <w:p w14:paraId="420AA576" w14:textId="77777777" w:rsidR="007304F4" w:rsidRPr="00476434" w:rsidRDefault="007304F4" w:rsidP="007304F4">
      <w:pPr>
        <w:pStyle w:val="BodyText"/>
        <w:spacing w:before="12"/>
        <w:rPr>
          <w:rFonts w:ascii="Calibri Light" w:hAnsi="Calibri Light" w:cs="Calibri Light"/>
          <w:sz w:val="19"/>
          <w:lang w:val="id-ID"/>
        </w:rPr>
      </w:pPr>
    </w:p>
    <w:p w14:paraId="2D7A719E" w14:textId="60628B6D" w:rsidR="007304F4" w:rsidRPr="002D4FE9" w:rsidRDefault="007304F4" w:rsidP="007304F4">
      <w:pPr>
        <w:pStyle w:val="Heading2"/>
        <w:spacing w:before="35"/>
        <w:rPr>
          <w:rFonts w:ascii="Calibri Light" w:hAnsi="Calibri Light" w:cs="Calibri Light"/>
          <w:sz w:val="32"/>
        </w:rPr>
      </w:pPr>
      <w:r w:rsidRPr="00476434">
        <w:rPr>
          <w:rFonts w:ascii="Calibri Light" w:hAnsi="Calibri Light" w:cs="Calibri Light"/>
          <w:u w:val="thick"/>
          <w:lang w:val="id-ID"/>
        </w:rPr>
        <w:t>SURAT PERNYATAAN ORANG TUA</w:t>
      </w:r>
      <w:r w:rsidR="002D4FE9">
        <w:rPr>
          <w:rFonts w:ascii="Calibri Light" w:hAnsi="Calibri Light" w:cs="Calibri Light"/>
          <w:u w:val="thick"/>
        </w:rPr>
        <w:t>/PENANGGUNG BIAYA</w:t>
      </w:r>
    </w:p>
    <w:p w14:paraId="4D657464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b/>
          <w:sz w:val="20"/>
          <w:lang w:val="id-ID"/>
        </w:rPr>
      </w:pPr>
    </w:p>
    <w:p w14:paraId="482F10CC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b/>
          <w:sz w:val="20"/>
          <w:lang w:val="id-ID"/>
        </w:rPr>
      </w:pPr>
    </w:p>
    <w:p w14:paraId="50A42E3C" w14:textId="77777777" w:rsidR="007304F4" w:rsidRPr="00476434" w:rsidRDefault="007304F4" w:rsidP="007304F4">
      <w:pPr>
        <w:pStyle w:val="BodyText"/>
        <w:spacing w:before="10"/>
        <w:rPr>
          <w:rFonts w:ascii="Calibri Light" w:hAnsi="Calibri Light" w:cs="Calibri Light"/>
          <w:b/>
          <w:sz w:val="19"/>
          <w:lang w:val="id-ID"/>
        </w:rPr>
      </w:pPr>
    </w:p>
    <w:p w14:paraId="458EA29E" w14:textId="77777777" w:rsidR="007304F4" w:rsidRPr="00476434" w:rsidRDefault="007304F4" w:rsidP="007304F4">
      <w:pPr>
        <w:pStyle w:val="Heading4"/>
        <w:spacing w:before="52"/>
        <w:ind w:left="372"/>
        <w:jc w:val="both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lang w:val="id-ID"/>
        </w:rPr>
        <w:t>Saya yang bertanda tangan di bawah ini :</w:t>
      </w:r>
    </w:p>
    <w:p w14:paraId="0C0153AE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3"/>
          <w:lang w:val="id-ID"/>
        </w:rPr>
      </w:pPr>
    </w:p>
    <w:p w14:paraId="29F3EA3E" w14:textId="3F8BCA03" w:rsidR="007304F4" w:rsidRPr="00476434" w:rsidRDefault="007304F4" w:rsidP="002D4FE9">
      <w:pPr>
        <w:tabs>
          <w:tab w:val="left" w:pos="3973"/>
        </w:tabs>
        <w:spacing w:before="1"/>
        <w:ind w:left="1813" w:hanging="823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Nama</w:t>
      </w:r>
      <w:r w:rsidRPr="00476434">
        <w:rPr>
          <w:rFonts w:ascii="Calibri Light" w:hAnsi="Calibri Light" w:cs="Calibri Light"/>
          <w:spacing w:val="-1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Orang</w:t>
      </w:r>
      <w:r w:rsidRPr="00476434">
        <w:rPr>
          <w:rFonts w:ascii="Calibri Light" w:hAnsi="Calibri Light" w:cs="Calibri Light"/>
          <w:spacing w:val="-1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Tua</w:t>
      </w:r>
      <w:r w:rsidR="002D4FE9">
        <w:rPr>
          <w:rFonts w:ascii="Calibri Light" w:hAnsi="Calibri Light" w:cs="Calibri Light"/>
          <w:sz w:val="24"/>
        </w:rPr>
        <w:t>/Penanggung biaya</w:t>
      </w:r>
      <w:r w:rsidRPr="00476434">
        <w:rPr>
          <w:rFonts w:ascii="Calibri Light" w:hAnsi="Calibri Light" w:cs="Calibri Light"/>
          <w:sz w:val="24"/>
          <w:lang w:val="id-ID"/>
        </w:rPr>
        <w:tab/>
        <w:t>:</w:t>
      </w:r>
    </w:p>
    <w:p w14:paraId="0D6E1090" w14:textId="4E997C6C" w:rsidR="007304F4" w:rsidRPr="00476434" w:rsidRDefault="007304F4" w:rsidP="002D4FE9">
      <w:pPr>
        <w:tabs>
          <w:tab w:val="left" w:pos="3973"/>
        </w:tabs>
        <w:ind w:left="1813" w:hanging="823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Alamat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527E1517" w14:textId="43A139E3" w:rsidR="007304F4" w:rsidRPr="00476434" w:rsidRDefault="007304F4" w:rsidP="002D4FE9">
      <w:pPr>
        <w:tabs>
          <w:tab w:val="left" w:pos="3973"/>
        </w:tabs>
        <w:spacing w:before="52" w:line="586" w:lineRule="exact"/>
        <w:ind w:left="1813" w:right="515" w:hanging="1441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Orang tua</w:t>
      </w:r>
      <w:r w:rsidR="002D4FE9">
        <w:rPr>
          <w:rFonts w:ascii="Calibri Light" w:hAnsi="Calibri Light" w:cs="Calibri Light"/>
          <w:sz w:val="24"/>
        </w:rPr>
        <w:t>/penanggung biaya</w:t>
      </w:r>
      <w:r w:rsidRPr="00476434">
        <w:rPr>
          <w:rFonts w:ascii="Calibri Light" w:hAnsi="Calibri Light" w:cs="Calibri Light"/>
          <w:sz w:val="24"/>
          <w:lang w:val="id-ID"/>
        </w:rPr>
        <w:t xml:space="preserve"> dari mahasiswa/i </w:t>
      </w:r>
      <w:r w:rsidRPr="00476434">
        <w:rPr>
          <w:rFonts w:ascii="Calibri Light" w:hAnsi="Calibri Light" w:cs="Calibri Light"/>
          <w:sz w:val="24"/>
        </w:rPr>
        <w:t>FMIPA</w:t>
      </w:r>
      <w:r w:rsidRPr="00476434">
        <w:rPr>
          <w:rFonts w:ascii="Calibri Light" w:hAnsi="Calibri Light" w:cs="Calibri Light"/>
          <w:sz w:val="24"/>
          <w:lang w:val="id-ID"/>
        </w:rPr>
        <w:t xml:space="preserve"> Universitas Indonesia : </w:t>
      </w:r>
    </w:p>
    <w:p w14:paraId="49FBF6B6" w14:textId="6139EA42" w:rsidR="007304F4" w:rsidRPr="00476434" w:rsidRDefault="007304F4" w:rsidP="002D4FE9">
      <w:pPr>
        <w:tabs>
          <w:tab w:val="left" w:pos="3973"/>
        </w:tabs>
        <w:spacing w:before="52" w:line="586" w:lineRule="exact"/>
        <w:ind w:left="990" w:right="3298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Nama</w:t>
      </w:r>
      <w:r w:rsidRPr="00476434">
        <w:rPr>
          <w:rFonts w:ascii="Calibri Light" w:hAnsi="Calibri Light" w:cs="Calibri Light"/>
          <w:spacing w:val="-2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Mahasiswa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62347869" w14:textId="0582EF61" w:rsidR="007304F4" w:rsidRPr="00476434" w:rsidRDefault="007304F4" w:rsidP="002D4FE9">
      <w:pPr>
        <w:tabs>
          <w:tab w:val="left" w:pos="3973"/>
        </w:tabs>
        <w:spacing w:line="240" w:lineRule="exact"/>
        <w:ind w:left="990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NPM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11FC3B40" w14:textId="4EE50943" w:rsidR="007304F4" w:rsidRPr="00476434" w:rsidRDefault="007304F4" w:rsidP="002D4FE9">
      <w:pPr>
        <w:tabs>
          <w:tab w:val="left" w:pos="3973"/>
        </w:tabs>
        <w:ind w:left="990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Program</w:t>
      </w:r>
      <w:r w:rsidRPr="00476434">
        <w:rPr>
          <w:rFonts w:ascii="Calibri Light" w:hAnsi="Calibri Light" w:cs="Calibri Light"/>
          <w:spacing w:val="-1"/>
          <w:sz w:val="24"/>
          <w:lang w:val="id-ID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Studi</w:t>
      </w:r>
      <w:r w:rsidRPr="00476434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="002D4FE9">
        <w:rPr>
          <w:rFonts w:ascii="Calibri Light" w:hAnsi="Calibri Light" w:cs="Calibri Light"/>
          <w:sz w:val="24"/>
          <w:lang w:val="id-ID"/>
        </w:rPr>
        <w:tab/>
      </w:r>
      <w:r w:rsidRPr="00476434">
        <w:rPr>
          <w:rFonts w:ascii="Calibri Light" w:hAnsi="Calibri Light" w:cs="Calibri Light"/>
          <w:sz w:val="24"/>
          <w:lang w:val="id-ID"/>
        </w:rPr>
        <w:t>:</w:t>
      </w:r>
    </w:p>
    <w:p w14:paraId="1479B755" w14:textId="77777777" w:rsidR="007304F4" w:rsidRPr="00476434" w:rsidRDefault="007304F4" w:rsidP="007304F4">
      <w:pPr>
        <w:pStyle w:val="BodyText"/>
        <w:spacing w:before="2"/>
        <w:rPr>
          <w:rFonts w:ascii="Calibri Light" w:hAnsi="Calibri Light" w:cs="Calibri Light"/>
          <w:sz w:val="24"/>
          <w:lang w:val="id-ID"/>
        </w:rPr>
      </w:pPr>
    </w:p>
    <w:p w14:paraId="1C7AEA62" w14:textId="2AA0289B" w:rsidR="007304F4" w:rsidRPr="00476434" w:rsidRDefault="002D4FE9" w:rsidP="007304F4">
      <w:pPr>
        <w:ind w:left="372" w:right="150"/>
        <w:jc w:val="both"/>
        <w:rPr>
          <w:rFonts w:ascii="Calibri Light" w:hAnsi="Calibri Light" w:cs="Calibri Light"/>
          <w:sz w:val="24"/>
          <w:lang w:val="id-ID"/>
        </w:rPr>
      </w:pPr>
      <w:r>
        <w:rPr>
          <w:rFonts w:ascii="Calibri Light" w:hAnsi="Calibri Light" w:cs="Calibri Light"/>
          <w:sz w:val="24"/>
          <w:lang w:val="id-ID"/>
        </w:rPr>
        <w:t xml:space="preserve">menyatakan </w:t>
      </w:r>
      <w:r>
        <w:rPr>
          <w:rFonts w:ascii="Calibri Light" w:hAnsi="Calibri Light" w:cs="Calibri Light"/>
          <w:sz w:val="24"/>
        </w:rPr>
        <w:t>mahasisw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a </w:t>
      </w:r>
      <w:r>
        <w:rPr>
          <w:rFonts w:ascii="Calibri Light" w:hAnsi="Calibri Light" w:cs="Calibri Light"/>
          <w:sz w:val="24"/>
        </w:rPr>
        <w:t xml:space="preserve">yang tersebut di atas 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mengajukan diri untuk Program </w:t>
      </w:r>
      <w:r w:rsidR="00044BCA">
        <w:rPr>
          <w:rFonts w:ascii="Calibri Light" w:hAnsi="Calibri Light" w:cs="Calibri Light"/>
          <w:sz w:val="24"/>
        </w:rPr>
        <w:t>Jalur Cepat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 </w:t>
      </w:r>
      <w:r w:rsidR="007304F4" w:rsidRPr="00476434">
        <w:rPr>
          <w:rFonts w:ascii="Calibri Light" w:hAnsi="Calibri Light" w:cs="Calibri Light"/>
          <w:sz w:val="24"/>
        </w:rPr>
        <w:t>Sarjana-Magister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 yang dibuka pendaftarannya oleh </w:t>
      </w:r>
      <w:r w:rsidR="007304F4" w:rsidRPr="00476434">
        <w:rPr>
          <w:rFonts w:ascii="Calibri Light" w:hAnsi="Calibri Light" w:cs="Calibri Light"/>
          <w:sz w:val="24"/>
        </w:rPr>
        <w:t>FMIPA</w:t>
      </w:r>
      <w:r w:rsidR="007304F4" w:rsidRPr="00476434">
        <w:rPr>
          <w:rFonts w:ascii="Calibri Light" w:hAnsi="Calibri Light" w:cs="Calibri Light"/>
          <w:sz w:val="24"/>
          <w:lang w:val="id-ID"/>
        </w:rPr>
        <w:t xml:space="preserve"> Universitas Indonesia tahun 20</w:t>
      </w:r>
      <w:r w:rsidR="007304F4" w:rsidRPr="00476434">
        <w:rPr>
          <w:rFonts w:ascii="Calibri Light" w:hAnsi="Calibri Light" w:cs="Calibri Light"/>
          <w:sz w:val="24"/>
        </w:rPr>
        <w:t>21</w:t>
      </w:r>
      <w:r w:rsidR="007304F4" w:rsidRPr="00476434">
        <w:rPr>
          <w:rFonts w:ascii="Calibri Light" w:hAnsi="Calibri Light" w:cs="Calibri Light"/>
          <w:sz w:val="24"/>
          <w:lang w:val="id-ID"/>
        </w:rPr>
        <w:t>. Dan menerima untuk menjadi penanggung jawab pendanaan biaya pendidikan saat dinyatakan lulus verifikasi berkas.</w:t>
      </w:r>
    </w:p>
    <w:p w14:paraId="327E756A" w14:textId="77777777" w:rsidR="007304F4" w:rsidRPr="00476434" w:rsidRDefault="007304F4" w:rsidP="007304F4">
      <w:pPr>
        <w:pStyle w:val="BodyText"/>
        <w:spacing w:before="11"/>
        <w:rPr>
          <w:rFonts w:ascii="Calibri Light" w:hAnsi="Calibri Light" w:cs="Calibri Light"/>
          <w:sz w:val="23"/>
          <w:lang w:val="id-ID"/>
        </w:rPr>
      </w:pPr>
    </w:p>
    <w:p w14:paraId="386B25BF" w14:textId="77777777" w:rsidR="007304F4" w:rsidRPr="00476434" w:rsidRDefault="007304F4" w:rsidP="007304F4">
      <w:pPr>
        <w:ind w:left="372"/>
        <w:jc w:val="both"/>
        <w:rPr>
          <w:rFonts w:ascii="Calibri Light" w:hAnsi="Calibri Light" w:cs="Calibri Light"/>
          <w:sz w:val="24"/>
          <w:lang w:val="id-ID"/>
        </w:rPr>
      </w:pPr>
      <w:r w:rsidRPr="00476434">
        <w:rPr>
          <w:rFonts w:ascii="Calibri Light" w:hAnsi="Calibri Light" w:cs="Calibri Light"/>
          <w:sz w:val="24"/>
          <w:lang w:val="id-ID"/>
        </w:rPr>
        <w:t>Demikian pernyataan ini dibuat dengan sadar dan tanpa paksaan pihak manapun.</w:t>
      </w:r>
    </w:p>
    <w:p w14:paraId="0193D9BF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20152132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65A74677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5D473DA0" w14:textId="36446AF2" w:rsidR="007304F4" w:rsidRPr="00476434" w:rsidRDefault="007304F4" w:rsidP="007304F4">
      <w:pPr>
        <w:tabs>
          <w:tab w:val="left" w:pos="8858"/>
        </w:tabs>
        <w:ind w:left="6854"/>
        <w:rPr>
          <w:rFonts w:ascii="Calibri Light" w:hAnsi="Calibri Light" w:cs="Calibri Light"/>
          <w:sz w:val="24"/>
        </w:rPr>
      </w:pPr>
      <w:r w:rsidRPr="00476434">
        <w:rPr>
          <w:rFonts w:ascii="Calibri Light" w:hAnsi="Calibri Light" w:cs="Calibri Light"/>
          <w:sz w:val="24"/>
          <w:lang w:val="id-ID"/>
        </w:rPr>
        <w:t>Jakarta,</w:t>
      </w:r>
      <w:r w:rsidR="0063464F">
        <w:rPr>
          <w:rFonts w:ascii="Calibri Light" w:hAnsi="Calibri Light" w:cs="Calibri Light"/>
          <w:sz w:val="24"/>
        </w:rPr>
        <w:t xml:space="preserve"> </w:t>
      </w:r>
      <w:r w:rsidR="003E59F2">
        <w:rPr>
          <w:rFonts w:ascii="Calibri Light" w:hAnsi="Calibri Light" w:cs="Calibri Light"/>
          <w:sz w:val="24"/>
        </w:rPr>
        <w:t>… September</w:t>
      </w:r>
      <w:r w:rsidR="0063464F">
        <w:rPr>
          <w:rFonts w:ascii="Calibri Light" w:hAnsi="Calibri Light" w:cs="Calibri Light"/>
          <w:sz w:val="24"/>
        </w:rPr>
        <w:t xml:space="preserve"> </w:t>
      </w:r>
      <w:r w:rsidRPr="00476434">
        <w:rPr>
          <w:rFonts w:ascii="Calibri Light" w:hAnsi="Calibri Light" w:cs="Calibri Light"/>
          <w:sz w:val="24"/>
          <w:lang w:val="id-ID"/>
        </w:rPr>
        <w:t>202</w:t>
      </w:r>
      <w:r w:rsidRPr="00476434">
        <w:rPr>
          <w:rFonts w:ascii="Calibri Light" w:hAnsi="Calibri Light" w:cs="Calibri Light"/>
          <w:sz w:val="24"/>
        </w:rPr>
        <w:t>1</w:t>
      </w:r>
    </w:p>
    <w:p w14:paraId="111404FC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480FF390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26FFC81C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3DACAA1F" w14:textId="77777777" w:rsidR="007304F4" w:rsidRPr="00476434" w:rsidRDefault="007304F4" w:rsidP="007304F4">
      <w:pPr>
        <w:pStyle w:val="BodyText"/>
        <w:rPr>
          <w:rFonts w:ascii="Calibri Light" w:hAnsi="Calibri Light" w:cs="Calibri Light"/>
          <w:sz w:val="24"/>
          <w:lang w:val="id-ID"/>
        </w:rPr>
      </w:pPr>
    </w:p>
    <w:p w14:paraId="240739D6" w14:textId="77777777" w:rsidR="007304F4" w:rsidRPr="00476434" w:rsidRDefault="007304F4" w:rsidP="007304F4">
      <w:pPr>
        <w:pStyle w:val="BodyText"/>
        <w:spacing w:before="1"/>
        <w:rPr>
          <w:rFonts w:ascii="Calibri Light" w:hAnsi="Calibri Light" w:cs="Calibri Light"/>
          <w:sz w:val="24"/>
          <w:lang w:val="id-ID"/>
        </w:rPr>
      </w:pPr>
    </w:p>
    <w:p w14:paraId="3E0125F7" w14:textId="62134B76" w:rsidR="007304F4" w:rsidRPr="00476434" w:rsidRDefault="007304F4" w:rsidP="007304F4">
      <w:pPr>
        <w:rPr>
          <w:rFonts w:ascii="Calibri Light" w:hAnsi="Calibri Light" w:cs="Calibri Light"/>
        </w:rPr>
      </w:pPr>
    </w:p>
    <w:p w14:paraId="1942C96F" w14:textId="32365974" w:rsidR="00CE14A0" w:rsidRPr="00476434" w:rsidRDefault="00CE14A0" w:rsidP="007304F4">
      <w:pPr>
        <w:rPr>
          <w:rFonts w:ascii="Calibri Light" w:hAnsi="Calibri Light" w:cs="Calibri Light"/>
        </w:rPr>
      </w:pPr>
    </w:p>
    <w:p w14:paraId="6A127E78" w14:textId="628ABECC" w:rsidR="00CE14A0" w:rsidRPr="00476434" w:rsidRDefault="00CE14A0" w:rsidP="007304F4">
      <w:pPr>
        <w:rPr>
          <w:rFonts w:ascii="Calibri Light" w:hAnsi="Calibri Light" w:cs="Calibri Light"/>
        </w:rPr>
      </w:pPr>
    </w:p>
    <w:p w14:paraId="7FC685F3" w14:textId="7E0DC66A" w:rsidR="00CE14A0" w:rsidRPr="00476434" w:rsidRDefault="00CE14A0" w:rsidP="007304F4">
      <w:pPr>
        <w:rPr>
          <w:rFonts w:ascii="Calibri Light" w:hAnsi="Calibri Light" w:cs="Calibri Light"/>
        </w:rPr>
      </w:pPr>
    </w:p>
    <w:p w14:paraId="7181DC8C" w14:textId="1DF6D36F" w:rsidR="00CE14A0" w:rsidRPr="00476434" w:rsidRDefault="00CE14A0" w:rsidP="007304F4">
      <w:pPr>
        <w:rPr>
          <w:rFonts w:ascii="Calibri Light" w:hAnsi="Calibri Light" w:cs="Calibri Light"/>
        </w:rPr>
      </w:pPr>
    </w:p>
    <w:p w14:paraId="211A0472" w14:textId="7E2948F3" w:rsidR="00CE14A0" w:rsidRPr="00476434" w:rsidRDefault="00CE14A0" w:rsidP="007304F4">
      <w:pPr>
        <w:rPr>
          <w:rFonts w:ascii="Calibri Light" w:hAnsi="Calibri Light" w:cs="Calibri Light"/>
        </w:rPr>
      </w:pPr>
    </w:p>
    <w:p w14:paraId="10E093AF" w14:textId="128E485D" w:rsidR="00CE14A0" w:rsidRPr="00476434" w:rsidRDefault="00CE14A0" w:rsidP="007304F4">
      <w:pPr>
        <w:rPr>
          <w:rFonts w:ascii="Calibri Light" w:hAnsi="Calibri Light" w:cs="Calibri Light"/>
        </w:rPr>
      </w:pPr>
    </w:p>
    <w:sectPr w:rsidR="00CE14A0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C14E3"/>
    <w:rsid w:val="000E0763"/>
    <w:rsid w:val="001A4FA9"/>
    <w:rsid w:val="001A7BC8"/>
    <w:rsid w:val="001C3999"/>
    <w:rsid w:val="00211C20"/>
    <w:rsid w:val="00227530"/>
    <w:rsid w:val="00234E44"/>
    <w:rsid w:val="002521B0"/>
    <w:rsid w:val="002763B6"/>
    <w:rsid w:val="002B7830"/>
    <w:rsid w:val="002D4FE9"/>
    <w:rsid w:val="00302452"/>
    <w:rsid w:val="00342E0F"/>
    <w:rsid w:val="00366896"/>
    <w:rsid w:val="0038475B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0DE0"/>
    <w:rsid w:val="005B7DEF"/>
    <w:rsid w:val="005C13C4"/>
    <w:rsid w:val="005D2064"/>
    <w:rsid w:val="005D3EB0"/>
    <w:rsid w:val="005D6B8B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F0630"/>
    <w:rsid w:val="00BF5235"/>
    <w:rsid w:val="00BF66D7"/>
    <w:rsid w:val="00C14FAF"/>
    <w:rsid w:val="00C257B8"/>
    <w:rsid w:val="00C32864"/>
    <w:rsid w:val="00C433B1"/>
    <w:rsid w:val="00CA7946"/>
    <w:rsid w:val="00CC563E"/>
    <w:rsid w:val="00CD0479"/>
    <w:rsid w:val="00CE0EC2"/>
    <w:rsid w:val="00CE14A0"/>
    <w:rsid w:val="00D25CB9"/>
    <w:rsid w:val="00D75481"/>
    <w:rsid w:val="00DD73D0"/>
    <w:rsid w:val="00DF748F"/>
    <w:rsid w:val="00E24239"/>
    <w:rsid w:val="00E72679"/>
    <w:rsid w:val="00EA096C"/>
    <w:rsid w:val="00EE3361"/>
    <w:rsid w:val="00F33830"/>
    <w:rsid w:val="00F66152"/>
    <w:rsid w:val="00F77A56"/>
    <w:rsid w:val="00F91731"/>
    <w:rsid w:val="00FD1EFF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1</cp:revision>
  <dcterms:created xsi:type="dcterms:W3CDTF">2021-08-30T04:33:00Z</dcterms:created>
  <dcterms:modified xsi:type="dcterms:W3CDTF">2021-09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